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EBE" w:rsidRDefault="00C124CE">
      <w:pPr>
        <w:pStyle w:val="1"/>
      </w:pPr>
      <w:bookmarkStart w:id="0" w:name="header-n4"/>
      <w:r>
        <w:t>35</w:t>
      </w:r>
      <w:r>
        <w:t>、搜索插入位置（</w:t>
      </w:r>
      <w:r>
        <w:t>Search Insert Position</w:t>
      </w:r>
      <w:r>
        <w:t>）</w:t>
      </w:r>
    </w:p>
    <w:p w:rsidR="00536EBE" w:rsidRDefault="00C124CE">
      <w:pPr>
        <w:pStyle w:val="2"/>
        <w:rPr>
          <w:lang w:eastAsia="zh-CN"/>
        </w:rPr>
      </w:pPr>
      <w:bookmarkStart w:id="1" w:name="header-n19"/>
      <w:r>
        <w:rPr>
          <w:lang w:eastAsia="zh-CN"/>
        </w:rPr>
        <w:t>题目：</w:t>
      </w:r>
    </w:p>
    <w:p w:rsidR="00536EBE" w:rsidRDefault="00C124CE">
      <w:pPr>
        <w:pStyle w:val="FirstParagraph"/>
        <w:rPr>
          <w:lang w:eastAsia="zh-CN"/>
        </w:rPr>
      </w:pPr>
      <w:r>
        <w:rPr>
          <w:lang w:eastAsia="zh-CN"/>
        </w:rPr>
        <w:t>给定一个排序数组和一个目标值，在数组中找到目标值，并返回其索引。如果目标值不存在于数组中，返回它将会被按顺序插入的位置。</w:t>
      </w:r>
    </w:p>
    <w:p w:rsidR="00536EBE" w:rsidRDefault="00C124CE">
      <w:pPr>
        <w:pStyle w:val="a0"/>
        <w:rPr>
          <w:lang w:eastAsia="zh-CN"/>
        </w:rPr>
      </w:pPr>
      <w:r>
        <w:rPr>
          <w:lang w:eastAsia="zh-CN"/>
        </w:rPr>
        <w:t>你可以假设数组中无重复元素。</w:t>
      </w:r>
    </w:p>
    <w:p w:rsidR="00536EBE" w:rsidRDefault="00C124CE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1:</w:t>
      </w:r>
      <w:bookmarkStart w:id="2" w:name="_GoBack"/>
      <w:bookmarkEnd w:id="2"/>
    </w:p>
    <w:p w:rsidR="00536EBE" w:rsidRDefault="00C124C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>: 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], 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2</w:t>
      </w:r>
    </w:p>
    <w:p w:rsidR="00536EBE" w:rsidRDefault="00C124CE">
      <w:pPr>
        <w:pStyle w:val="FirstParagraph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2:</w:t>
      </w:r>
    </w:p>
    <w:p w:rsidR="00536EBE" w:rsidRDefault="00C124C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>: 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],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1</w:t>
      </w:r>
    </w:p>
    <w:p w:rsidR="00536EBE" w:rsidRDefault="00C124CE">
      <w:pPr>
        <w:pStyle w:val="FirstParagraph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3:</w:t>
      </w:r>
    </w:p>
    <w:p w:rsidR="00536EBE" w:rsidRDefault="00C124C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>: 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], 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4</w:t>
      </w:r>
    </w:p>
    <w:p w:rsidR="00536EBE" w:rsidRDefault="00C124CE">
      <w:pPr>
        <w:pStyle w:val="FirstParagraph"/>
        <w:rPr>
          <w:lang w:eastAsia="zh-CN"/>
        </w:rPr>
      </w:pPr>
      <w:r>
        <w:rPr>
          <w:b/>
          <w:lang w:eastAsia="zh-CN"/>
        </w:rPr>
        <w:t>示例</w:t>
      </w:r>
      <w:r>
        <w:rPr>
          <w:b/>
          <w:lang w:eastAsia="zh-CN"/>
        </w:rPr>
        <w:t xml:space="preserve"> 4:</w:t>
      </w:r>
    </w:p>
    <w:p w:rsidR="00536EBE" w:rsidRDefault="00C124C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输入</w:t>
      </w:r>
      <w:r>
        <w:rPr>
          <w:rStyle w:val="NormalTok"/>
          <w:lang w:eastAsia="zh-CN"/>
        </w:rPr>
        <w:t>: 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],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>输出</w:t>
      </w:r>
      <w:r>
        <w:rPr>
          <w:rStyle w:val="NormalTok"/>
          <w:lang w:eastAsia="zh-CN"/>
        </w:rPr>
        <w:t xml:space="preserve">: </w:t>
      </w:r>
      <w:r>
        <w:rPr>
          <w:rStyle w:val="DecValTok"/>
          <w:lang w:eastAsia="zh-CN"/>
        </w:rPr>
        <w:t>0</w:t>
      </w:r>
    </w:p>
    <w:p w:rsidR="00536EBE" w:rsidRDefault="00C124CE">
      <w:pPr>
        <w:pStyle w:val="2"/>
      </w:pPr>
      <w:bookmarkStart w:id="3" w:name="header-n33"/>
      <w:bookmarkEnd w:id="1"/>
      <w:proofErr w:type="spellStart"/>
      <w:r>
        <w:t>解答</w:t>
      </w:r>
      <w:proofErr w:type="spellEnd"/>
      <w:r>
        <w:t>：</w:t>
      </w:r>
    </w:p>
    <w:p w:rsidR="00536EBE" w:rsidRDefault="00C124CE">
      <w:pPr>
        <w:pStyle w:val="FirstParagraph"/>
        <w:rPr>
          <w:b/>
        </w:rPr>
      </w:pPr>
      <w:proofErr w:type="spellStart"/>
      <w:r>
        <w:rPr>
          <w:b/>
        </w:rPr>
        <w:t>法一</w:t>
      </w:r>
      <w:proofErr w:type="spellEnd"/>
      <w:r w:rsidR="00782FE3" w:rsidRPr="00782FE3">
        <w:rPr>
          <w:rFonts w:hint="eastAsia"/>
          <w:b/>
        </w:rPr>
        <w:t>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82FE3" w:rsidTr="00782FE3">
        <w:tc>
          <w:tcPr>
            <w:tcW w:w="8856" w:type="dxa"/>
          </w:tcPr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SearchInsert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target</w:t>
            </w: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left = 0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right = </w:t>
            </w:r>
            <w:proofErr w:type="spellStart"/>
            <w:proofErr w:type="gram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- 1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left &lt;= right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mid = left +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right - lef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/ 2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mid</w:t>
            </w:r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== targe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mid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mid</w:t>
            </w:r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&gt; targe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    right = mid - 1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    left = mid + 1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left;</w:t>
            </w:r>
          </w:p>
          <w:p w:rsidR="00782FE3" w:rsidRPr="00782FE3" w:rsidRDefault="00782FE3" w:rsidP="00782FE3">
            <w:pPr>
              <w:pStyle w:val="a0"/>
              <w:rPr>
                <w:rFonts w:ascii="Source Code Pro Medium" w:hAnsi="Source Code Pro Medium"/>
              </w:rPr>
            </w:pP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</w:tbl>
    <w:p w:rsidR="00782FE3" w:rsidRPr="00782FE3" w:rsidRDefault="00782FE3" w:rsidP="00782FE3">
      <w:pPr>
        <w:pStyle w:val="a0"/>
      </w:pPr>
    </w:p>
    <w:p w:rsidR="00536EBE" w:rsidRDefault="00C124CE">
      <w:pPr>
        <w:pStyle w:val="FirstParagraph"/>
      </w:pPr>
      <w:proofErr w:type="spellStart"/>
      <w:r>
        <w:rPr>
          <w:b/>
        </w:rPr>
        <w:t>法二</w:t>
      </w:r>
      <w:proofErr w:type="spellEnd"/>
      <w:r>
        <w:rPr>
          <w:b/>
        </w:rPr>
        <w:t>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82FE3" w:rsidRPr="00782FE3" w:rsidTr="00782FE3">
        <w:tc>
          <w:tcPr>
            <w:tcW w:w="8856" w:type="dxa"/>
          </w:tcPr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SearchInsert1</w:t>
            </w: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target</w:t>
            </w: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proofErr w:type="gram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left = 0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right = </w:t>
            </w:r>
            <w:proofErr w:type="spellStart"/>
            <w:proofErr w:type="gram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- 1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left + 1 &lt; right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mid = left +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right - lef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/ 2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mid</w:t>
            </w:r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== targe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mid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mid</w:t>
            </w:r>
            <w:r w:rsidRPr="00782FE3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&lt; targe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    left = mid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    right = mid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lef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&gt;= target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left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lef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&lt; target &amp;&amp; target &lt;= </w:t>
            </w:r>
            <w:proofErr w:type="spell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right</w:t>
            </w:r>
            <w:r w:rsidRPr="00782FE3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right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82FE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82FE3" w:rsidRPr="00782FE3" w:rsidRDefault="00782FE3" w:rsidP="00782FE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82FE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82FE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82FE3" w:rsidRPr="00782FE3" w:rsidRDefault="00782FE3" w:rsidP="00782FE3">
            <w:pPr>
              <w:pStyle w:val="FirstParagraph"/>
              <w:rPr>
                <w:rFonts w:ascii="Source Code Pro Medium" w:hAnsi="Source Code Pro Medium"/>
              </w:rPr>
            </w:pPr>
            <w:r w:rsidRPr="00782FE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536EBE" w:rsidRDefault="00536EBE">
      <w:pPr>
        <w:pStyle w:val="FirstParagraph"/>
      </w:pPr>
    </w:p>
    <w:sectPr w:rsidR="00536EB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24CE" w:rsidRDefault="00C124CE">
      <w:pPr>
        <w:spacing w:after="0"/>
      </w:pPr>
      <w:r>
        <w:separator/>
      </w:r>
    </w:p>
  </w:endnote>
  <w:endnote w:type="continuationSeparator" w:id="0">
    <w:p w:rsidR="00C124CE" w:rsidRDefault="00C124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24CE" w:rsidRDefault="00C124CE">
      <w:r>
        <w:separator/>
      </w:r>
    </w:p>
  </w:footnote>
  <w:footnote w:type="continuationSeparator" w:id="0">
    <w:p w:rsidR="00C124CE" w:rsidRDefault="00C124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CEA2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6EBE"/>
    <w:rsid w:val="00590D07"/>
    <w:rsid w:val="00782FE3"/>
    <w:rsid w:val="00784D58"/>
    <w:rsid w:val="008D6863"/>
    <w:rsid w:val="00B86B75"/>
    <w:rsid w:val="00BC48D5"/>
    <w:rsid w:val="00C124C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AD617"/>
  <w15:docId w15:val="{17DA2330-A660-4C1E-B163-418690573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782FE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04</Words>
  <Characters>1167</Characters>
  <Application>Microsoft Office Word</Application>
  <DocSecurity>0</DocSecurity>
  <Lines>9</Lines>
  <Paragraphs>2</Paragraphs>
  <ScaleCrop>false</ScaleCrop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24T18:50:00Z</dcterms:created>
  <dcterms:modified xsi:type="dcterms:W3CDTF">2020-08-24T18:52:00Z</dcterms:modified>
</cp:coreProperties>
</file>